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8FF71" w14:textId="77777777" w:rsidR="004422FF" w:rsidRDefault="006E6801">
      <w:pPr>
        <w:rPr>
          <w:lang w:val="en"/>
        </w:rPr>
      </w:pPr>
      <w:bookmarkStart w:id="0" w:name="_GoBack"/>
      <w:bookmarkEnd w:id="0"/>
      <w:r>
        <w:rPr>
          <w:lang w:val="en"/>
        </w:rPr>
        <w:t>jadi</w:t>
      </w:r>
    </w:p>
    <w:p w14:paraId="47CC5EED" w14:textId="77777777" w:rsidR="004422FF" w:rsidRDefault="006E6801">
      <w:pPr>
        <w:rPr>
          <w:lang w:val="en-US"/>
        </w:rPr>
      </w:pPr>
      <w:r>
        <w:rPr>
          <w:lang w:val="en-US"/>
        </w:rPr>
        <w:t xml:space="preserve">No </w:t>
      </w:r>
      <w:r>
        <w:rPr>
          <w:lang w:val="en-US"/>
        </w:rPr>
        <w:tab/>
      </w:r>
      <w:r>
        <w:rPr>
          <w:lang w:val="en-US"/>
        </w:rPr>
        <w:tab/>
        <w:t>: CL2018122701</w:t>
      </w:r>
    </w:p>
    <w:p w14:paraId="066291E1" w14:textId="77777777" w:rsidR="004422FF" w:rsidRDefault="006E6801">
      <w:pPr>
        <w:rPr>
          <w:lang w:val="en-US"/>
        </w:rPr>
      </w:pPr>
      <w:r>
        <w:rPr>
          <w:lang w:val="en-US"/>
        </w:rPr>
        <w:t xml:space="preserve">Lampiran </w:t>
      </w:r>
      <w:r>
        <w:rPr>
          <w:lang w:val="en-US"/>
        </w:rPr>
        <w:tab/>
        <w:t>: 2 Bundel</w:t>
      </w:r>
    </w:p>
    <w:p w14:paraId="0E8307CF" w14:textId="77777777" w:rsidR="004422FF" w:rsidRDefault="006E6801">
      <w:pPr>
        <w:rPr>
          <w:lang w:val="en-US"/>
        </w:rPr>
      </w:pPr>
      <w:r>
        <w:rPr>
          <w:lang w:val="en-US"/>
        </w:rPr>
        <w:t xml:space="preserve">Perihal </w:t>
      </w:r>
      <w:r>
        <w:rPr>
          <w:lang w:val="en-US"/>
        </w:rPr>
        <w:tab/>
        <w:t>: Permohonan ISBN</w:t>
      </w:r>
    </w:p>
    <w:p w14:paraId="53CF43F9" w14:textId="77777777" w:rsidR="004422FF" w:rsidRDefault="004422FF">
      <w:pPr>
        <w:rPr>
          <w:lang w:val="en-US"/>
        </w:rPr>
      </w:pPr>
    </w:p>
    <w:p w14:paraId="516F9500" w14:textId="77777777" w:rsidR="004422FF" w:rsidRDefault="004422FF">
      <w:pPr>
        <w:rPr>
          <w:lang w:val="en-US"/>
        </w:rPr>
      </w:pPr>
    </w:p>
    <w:p w14:paraId="40B41045" w14:textId="77777777" w:rsidR="004422FF" w:rsidRDefault="004422FF">
      <w:pPr>
        <w:rPr>
          <w:lang w:val="en-US"/>
        </w:rPr>
      </w:pPr>
    </w:p>
    <w:p w14:paraId="56E0F6CA" w14:textId="77777777" w:rsidR="004422FF" w:rsidRDefault="006E6801">
      <w:pPr>
        <w:rPr>
          <w:lang w:val="en-US"/>
        </w:rPr>
      </w:pPr>
      <w:r>
        <w:rPr>
          <w:lang w:val="en-US"/>
        </w:rPr>
        <w:t>Kepada Yth.</w:t>
      </w:r>
    </w:p>
    <w:p w14:paraId="0F68876A" w14:textId="77777777" w:rsidR="004422FF" w:rsidRDefault="006E6801">
      <w:pPr>
        <w:rPr>
          <w:lang w:val="en-US"/>
        </w:rPr>
      </w:pPr>
      <w:r>
        <w:rPr>
          <w:lang w:val="en-US"/>
        </w:rPr>
        <w:t>Perpustakaan Nasional RI</w:t>
      </w:r>
    </w:p>
    <w:p w14:paraId="381FB3CB" w14:textId="77777777" w:rsidR="004422FF" w:rsidRDefault="006E6801">
      <w:pPr>
        <w:rPr>
          <w:lang w:val="en-US"/>
        </w:rPr>
      </w:pPr>
      <w:r>
        <w:rPr>
          <w:lang w:val="en-US"/>
        </w:rPr>
        <w:t>Jl. Salemba Raya 28 A Jakarta Pusat</w:t>
      </w:r>
    </w:p>
    <w:p w14:paraId="334134C2" w14:textId="77777777" w:rsidR="004422FF" w:rsidRDefault="004422FF">
      <w:pPr>
        <w:rPr>
          <w:lang w:val="en-US"/>
        </w:rPr>
      </w:pPr>
    </w:p>
    <w:p w14:paraId="6791D14A" w14:textId="77777777" w:rsidR="004422FF" w:rsidRDefault="006E6801">
      <w:pPr>
        <w:rPr>
          <w:lang w:val="en-US"/>
        </w:rPr>
      </w:pPr>
      <w:r>
        <w:rPr>
          <w:lang w:val="en-US"/>
        </w:rPr>
        <w:t>Bersama surat ini. Kami atas nama Kreatif Industri Nusantara mengajukan permohonan nomor ISBN atas buku yang akan kami terbitkan berikut ini:</w:t>
      </w:r>
    </w:p>
    <w:p w14:paraId="6016E36A" w14:textId="77777777" w:rsidR="004422FF" w:rsidRDefault="004422FF">
      <w:pPr>
        <w:rPr>
          <w:lang w:val="en-US"/>
        </w:rPr>
      </w:pPr>
    </w:p>
    <w:p w14:paraId="691F4A0C" w14:textId="0B47E12B" w:rsidR="004422FF" w:rsidRDefault="006E6801">
      <w:pPr>
        <w:rPr>
          <w:lang w:val="en"/>
        </w:rPr>
      </w:pPr>
      <w:proofErr w:type="gramStart"/>
      <w:r>
        <w:rPr>
          <w:lang w:val="en-US"/>
        </w:rPr>
        <w:t>Judul :</w:t>
      </w:r>
      <w:proofErr w:type="gramEnd"/>
      <w:r>
        <w:rPr>
          <w:lang w:val="en-US"/>
        </w:rPr>
        <w:t xml:space="preserve"> </w:t>
      </w:r>
      <w:r w:rsidR="004740B3">
        <w:rPr>
          <w:lang w:val="en"/>
        </w:rPr>
        <w:t>Perancangan Sistem Peramalan Menggunakan Regresi Linier Berganda</w:t>
      </w:r>
    </w:p>
    <w:p w14:paraId="7068A7D1" w14:textId="77777777" w:rsidR="004422FF" w:rsidRDefault="004422FF">
      <w:pPr>
        <w:rPr>
          <w:lang w:val="en-US"/>
        </w:rPr>
      </w:pPr>
    </w:p>
    <w:p w14:paraId="79FAE79F" w14:textId="77777777" w:rsidR="004422FF" w:rsidRDefault="006E6801">
      <w:pPr>
        <w:rPr>
          <w:lang w:val="en-US"/>
        </w:rPr>
      </w:pPr>
      <w:r>
        <w:rPr>
          <w:lang w:val="en-US"/>
        </w:rPr>
        <w:t>Agar permohonan ini dapat diproses maka kami lampirkan dokumen dalam bentuk PDF atau JPG:</w:t>
      </w:r>
    </w:p>
    <w:p w14:paraId="2994B1C7" w14:textId="77777777" w:rsidR="004422FF" w:rsidRDefault="006E680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alaman judul</w:t>
      </w:r>
    </w:p>
    <w:p w14:paraId="4874F23D" w14:textId="77777777" w:rsidR="004422FF" w:rsidRDefault="006E680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alik Halaman Judul</w:t>
      </w:r>
    </w:p>
    <w:p w14:paraId="497DEAEC" w14:textId="77777777" w:rsidR="004422FF" w:rsidRDefault="006E680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Kata Pengantar</w:t>
      </w:r>
    </w:p>
    <w:p w14:paraId="7EAA34A0" w14:textId="77777777" w:rsidR="004422FF" w:rsidRDefault="006E680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aftar isi</w:t>
      </w:r>
    </w:p>
    <w:p w14:paraId="62B1D69C" w14:textId="77777777" w:rsidR="004422FF" w:rsidRDefault="006E6801">
      <w:pPr>
        <w:rPr>
          <w:lang w:val="en-US"/>
        </w:rPr>
      </w:pPr>
      <w:r>
        <w:rPr>
          <w:lang w:val="en-US"/>
        </w:rPr>
        <w:t>Demikian surat permohonan kami, atas perhatian dan kerjasamanya kami ucapkan terima kasih.</w:t>
      </w:r>
    </w:p>
    <w:p w14:paraId="5B82FB82" w14:textId="77777777" w:rsidR="004422FF" w:rsidRDefault="004422FF">
      <w:pPr>
        <w:rPr>
          <w:lang w:val="en-US"/>
        </w:rPr>
      </w:pPr>
    </w:p>
    <w:p w14:paraId="4AF78617" w14:textId="77777777" w:rsidR="004422FF" w:rsidRDefault="004422FF">
      <w:pPr>
        <w:rPr>
          <w:lang w:val="en-US"/>
        </w:rPr>
      </w:pPr>
    </w:p>
    <w:p w14:paraId="14DFEE5C" w14:textId="77777777" w:rsidR="004422FF" w:rsidRDefault="004422FF">
      <w:pPr>
        <w:rPr>
          <w:lang w:val="en-US"/>
        </w:rPr>
      </w:pPr>
    </w:p>
    <w:p w14:paraId="6DC7F644" w14:textId="77777777" w:rsidR="004422FF" w:rsidRDefault="006E6801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273BCB8" wp14:editId="3D1BBC48">
            <wp:simplePos x="0" y="0"/>
            <wp:positionH relativeFrom="column">
              <wp:posOffset>37465</wp:posOffset>
            </wp:positionH>
            <wp:positionV relativeFrom="paragraph">
              <wp:posOffset>137160</wp:posOffset>
            </wp:positionV>
            <wp:extent cx="1313180" cy="11493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3234" cy="1149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en-US"/>
        </w:rPr>
        <w:t>Hormat Kami</w:t>
      </w:r>
    </w:p>
    <w:p w14:paraId="2B3F8D69" w14:textId="77777777" w:rsidR="004422FF" w:rsidRDefault="006E6801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6C12DD09" wp14:editId="2AB69C08">
            <wp:simplePos x="0" y="0"/>
            <wp:positionH relativeFrom="column">
              <wp:posOffset>417830</wp:posOffset>
            </wp:positionH>
            <wp:positionV relativeFrom="paragraph">
              <wp:posOffset>71120</wp:posOffset>
            </wp:positionV>
            <wp:extent cx="1562100" cy="9525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062076">
                      <a:off x="0" y="0"/>
                      <a:ext cx="15621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20AE9D" w14:textId="77777777" w:rsidR="004422FF" w:rsidRDefault="004422FF">
      <w:pPr>
        <w:rPr>
          <w:lang w:val="en-US"/>
        </w:rPr>
      </w:pPr>
    </w:p>
    <w:p w14:paraId="40D7A316" w14:textId="77777777" w:rsidR="004422FF" w:rsidRDefault="004422FF">
      <w:pPr>
        <w:rPr>
          <w:lang w:val="en-US"/>
        </w:rPr>
      </w:pPr>
    </w:p>
    <w:p w14:paraId="2B986BF8" w14:textId="77777777" w:rsidR="004422FF" w:rsidRDefault="004422FF">
      <w:pPr>
        <w:rPr>
          <w:lang w:val="en-US"/>
        </w:rPr>
      </w:pPr>
    </w:p>
    <w:p w14:paraId="1172CEEE" w14:textId="77777777" w:rsidR="004422FF" w:rsidRDefault="004422FF">
      <w:pPr>
        <w:rPr>
          <w:lang w:val="en-US"/>
        </w:rPr>
      </w:pPr>
    </w:p>
    <w:p w14:paraId="7C793F06" w14:textId="77777777" w:rsidR="004422FF" w:rsidRDefault="006E6801">
      <w:pPr>
        <w:rPr>
          <w:lang w:val="en-US"/>
        </w:rPr>
      </w:pPr>
      <w:r>
        <w:rPr>
          <w:lang w:val="en-US"/>
        </w:rPr>
        <w:t>Rolly Maulana Awangga</w:t>
      </w:r>
    </w:p>
    <w:sectPr w:rsidR="004422FF">
      <w:head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12574C" w14:textId="77777777" w:rsidR="00DD567C" w:rsidRDefault="00DD567C">
      <w:pPr>
        <w:spacing w:after="0" w:line="240" w:lineRule="auto"/>
      </w:pPr>
      <w:r>
        <w:separator/>
      </w:r>
    </w:p>
  </w:endnote>
  <w:endnote w:type="continuationSeparator" w:id="0">
    <w:p w14:paraId="4C62338C" w14:textId="77777777" w:rsidR="00DD567C" w:rsidRDefault="00DD56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098C57" w14:textId="77777777" w:rsidR="00DD567C" w:rsidRDefault="00DD567C">
      <w:pPr>
        <w:spacing w:after="0" w:line="240" w:lineRule="auto"/>
      </w:pPr>
      <w:r>
        <w:separator/>
      </w:r>
    </w:p>
  </w:footnote>
  <w:footnote w:type="continuationSeparator" w:id="0">
    <w:p w14:paraId="12ABA84B" w14:textId="77777777" w:rsidR="00DD567C" w:rsidRDefault="00DD56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F968A" w14:textId="77777777" w:rsidR="004422FF" w:rsidRDefault="006E6801">
    <w:pPr>
      <w:pStyle w:val="Header"/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4A7E5B1" wp14:editId="58237F3B">
              <wp:simplePos x="0" y="0"/>
              <wp:positionH relativeFrom="column">
                <wp:posOffset>5136515</wp:posOffset>
              </wp:positionH>
              <wp:positionV relativeFrom="paragraph">
                <wp:posOffset>3810</wp:posOffset>
              </wp:positionV>
              <wp:extent cx="1264285" cy="641985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64596" cy="642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DF4CB1" w14:textId="77777777" w:rsidR="004422FF" w:rsidRDefault="006E6801">
                          <w:pPr>
                            <w:rPr>
                              <w:sz w:val="72"/>
                              <w:szCs w:val="72"/>
                              <w:lang w:val="en-US"/>
                            </w:rPr>
                          </w:pPr>
                          <w:r>
                            <w:rPr>
                              <w:sz w:val="72"/>
                              <w:szCs w:val="72"/>
                              <w:lang w:val="en-US"/>
                            </w:rPr>
                            <w:t>|&l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left:404.45pt;margin-top:0.3pt;height:50.55pt;width:99.55pt;z-index:251662336;mso-width-relative:page;mso-height-relative:page;" filled="f" stroked="f" coordsize="21600,21600" o:gfxdata="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WAAAAZHJzL1BLAQIUABQAAAAIAIdO4kDd&#10;Jie02AAAAAkBAAAPAAAAAAAAAAEAIAAAADgAAABkcnMvZG93bnJldi54bWxQSwECFAAUAAAACACH&#10;TuJA7Ko2ow4CAAAXBAAADgAAAAAAAAABACAAAAA9AQAAZHJzL2Uyb0RvYy54bWxQSwUGAAAAAAYA&#10;BgBZAQAAvQUAAAAA&#10;">
              <v:fill on="f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rPr>
                        <w:sz w:val="72"/>
                        <w:szCs w:val="72"/>
                        <w:lang w:val="en-US"/>
                      </w:rPr>
                    </w:pPr>
                    <w:r>
                      <w:rPr>
                        <w:sz w:val="72"/>
                        <w:szCs w:val="72"/>
                        <w:lang w:val="en-US"/>
                      </w:rPr>
                      <w:t>|&lt;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4D4E2A8" wp14:editId="56083A45">
              <wp:simplePos x="0" y="0"/>
              <wp:positionH relativeFrom="column">
                <wp:posOffset>3962400</wp:posOffset>
              </wp:positionH>
              <wp:positionV relativeFrom="paragraph">
                <wp:posOffset>-93980</wp:posOffset>
              </wp:positionV>
              <wp:extent cx="7480300" cy="934085"/>
              <wp:effectExtent l="0" t="0" r="0" b="6350"/>
              <wp:wrapNone/>
              <wp:docPr id="3" name="Delay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7480570" cy="933855"/>
                      </a:xfrm>
                      <a:prstGeom prst="flowChartDelay">
                        <a:avLst/>
                      </a:prstGeom>
                      <a:ln>
                        <a:noFill/>
                      </a:ln>
                    </wps:spPr>
                    <wps:style>
                      <a:lnRef idx="1">
                        <a:schemeClr val="accent4"/>
                      </a:lnRef>
                      <a:fillRef idx="2">
                        <a:schemeClr val="accent4"/>
                      </a:fillRef>
                      <a:effectRef idx="1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Delay 3" o:spid="_x0000_s1026" o:spt="135" type="#_x0000_t135" style="position:absolute;left:0pt;flip:x;margin-left:312pt;margin-top:-7.4pt;height:73.55pt;width:589pt;z-index:-251655168;v-text-anchor:middle;mso-width-relative:page;mso-height-relative:page;" fillcolor="#FFDD9C [3536]" filled="t" stroked="f" coordsize="21600,21600" o:gfxdata="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">
              <v:fill type="gradient" on="t" color2="#FFD479 [3376]" colors="0f #FFDD9C;32768f #FFD78E;65536f #FFD479" focus="100%" focussize="0,0" rotate="t">
                <o:fill type="gradientUnscaled" v:ext="backwardCompatible"/>
              </v:fill>
              <v:stroke on="f" weight="0.5pt" miterlimit="8" joinstyle="miter"/>
              <v:imagedata o:title=""/>
              <o:lock v:ext="edit" aspectratio="f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4B050D8" wp14:editId="4B1A37E6">
              <wp:simplePos x="0" y="0"/>
              <wp:positionH relativeFrom="column">
                <wp:posOffset>-914400</wp:posOffset>
              </wp:positionH>
              <wp:positionV relativeFrom="paragraph">
                <wp:posOffset>-99060</wp:posOffset>
              </wp:positionV>
              <wp:extent cx="7480300" cy="934085"/>
              <wp:effectExtent l="0" t="0" r="12700" b="19050"/>
              <wp:wrapNone/>
              <wp:docPr id="1" name="Delay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480570" cy="933855"/>
                      </a:xfrm>
                      <a:prstGeom prst="flowChartDelay">
                        <a:avLst/>
                      </a:prstGeom>
                    </wps:spPr>
                    <wps:style>
                      <a:lnRef idx="1">
                        <a:schemeClr val="accent4"/>
                      </a:lnRef>
                      <a:fillRef idx="2">
                        <a:schemeClr val="accent4"/>
                      </a:fillRef>
                      <a:effectRef idx="1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Delay 1" o:spid="_x0000_s1026" o:spt="135" type="#_x0000_t135" style="position:absolute;left:0pt;margin-left:-72pt;margin-top:-7.8pt;height:73.55pt;width:589pt;z-index:-251657216;v-text-anchor:middle;mso-width-relative:page;mso-height-relative:page;" fillcolor="#FFDD9C [3536]" filled="t" stroked="t" coordsize="21600,21600" o:gfxdata="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">
              <v:fill type="gradient" on="t" color2="#FFD479 [3376]" colors="0f #FFDD9C;32768f #FFD78E;65536f #FFD479" focus="100%" focussize="0,0" rotate="t">
                <o:fill type="gradientUnscaled" v:ext="backwardCompatible"/>
              </v:fill>
              <v:stroke weight="0.5pt" color="#FFC000 [3207]" miterlimit="8" joinstyle="miter"/>
              <v:imagedata o:title=""/>
              <o:lock v:ext="edit" aspectratio="f"/>
            </v:shape>
          </w:pict>
        </mc:Fallback>
      </mc:AlternateContent>
    </w:r>
    <w:r>
      <w:rPr>
        <w:lang w:val="en-US"/>
      </w:rPr>
      <w:t>Kreatif Industri Nusantara</w:t>
    </w:r>
  </w:p>
  <w:p w14:paraId="1B7F194E" w14:textId="77777777" w:rsidR="004422FF" w:rsidRDefault="006E6801">
    <w:pPr>
      <w:pStyle w:val="Header"/>
      <w:rPr>
        <w:lang w:val="en-US"/>
      </w:rPr>
    </w:pPr>
    <w:r>
      <w:rPr>
        <w:lang w:val="en-US"/>
      </w:rPr>
      <w:t>Jl. Ligar Nyawang No. 2 Bandung 40191</w:t>
    </w:r>
  </w:p>
  <w:p w14:paraId="75FA91C3" w14:textId="77777777" w:rsidR="004422FF" w:rsidRDefault="006E6801">
    <w:pPr>
      <w:pStyle w:val="Header"/>
      <w:rPr>
        <w:lang w:val="en-US"/>
      </w:rPr>
    </w:pPr>
    <w:proofErr w:type="gramStart"/>
    <w:r>
      <w:rPr>
        <w:lang w:val="en-US"/>
      </w:rPr>
      <w:t>Phone :</w:t>
    </w:r>
    <w:proofErr w:type="gramEnd"/>
    <w:r>
      <w:rPr>
        <w:lang w:val="en-US"/>
      </w:rPr>
      <w:t xml:space="preserve"> 081312000300</w:t>
    </w:r>
  </w:p>
  <w:p w14:paraId="28B6CA2C" w14:textId="77777777" w:rsidR="004422FF" w:rsidRDefault="006E6801">
    <w:pPr>
      <w:pStyle w:val="Header"/>
      <w:rPr>
        <w:lang w:val="en-US"/>
      </w:rPr>
    </w:pPr>
    <w:proofErr w:type="gramStart"/>
    <w:r>
      <w:rPr>
        <w:lang w:val="en-US"/>
      </w:rPr>
      <w:t>Email :</w:t>
    </w:r>
    <w:proofErr w:type="gramEnd"/>
    <w:r>
      <w:rPr>
        <w:lang w:val="en-US"/>
      </w:rPr>
      <w:t xml:space="preserve"> </w:t>
    </w:r>
    <w:hyperlink r:id="rId1" w:history="1">
      <w:r>
        <w:rPr>
          <w:rStyle w:val="Hyperlink"/>
          <w:lang w:val="en-US"/>
        </w:rPr>
        <w:t>awangga@kreatif.co.id</w:t>
      </w:r>
    </w:hyperlink>
  </w:p>
  <w:p w14:paraId="0776B5DB" w14:textId="77777777" w:rsidR="004422FF" w:rsidRDefault="004422FF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4B35CB"/>
    <w:multiLevelType w:val="multilevel"/>
    <w:tmpl w:val="2A4B35CB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TUxNzQ1tzS0NDFU0lEKTi0uzszPAykwrAUAS7fI0ywAAAA="/>
  </w:docVars>
  <w:rsids>
    <w:rsidRoot w:val="00AF1940"/>
    <w:rsid w:val="000E3082"/>
    <w:rsid w:val="000F18FE"/>
    <w:rsid w:val="000F1D20"/>
    <w:rsid w:val="00102046"/>
    <w:rsid w:val="00227384"/>
    <w:rsid w:val="00250A96"/>
    <w:rsid w:val="00282AB4"/>
    <w:rsid w:val="002C4AC3"/>
    <w:rsid w:val="003119FB"/>
    <w:rsid w:val="00313F81"/>
    <w:rsid w:val="003331FC"/>
    <w:rsid w:val="003C1473"/>
    <w:rsid w:val="004422FF"/>
    <w:rsid w:val="004740B3"/>
    <w:rsid w:val="00494619"/>
    <w:rsid w:val="004E0D27"/>
    <w:rsid w:val="004F06C4"/>
    <w:rsid w:val="005B09AE"/>
    <w:rsid w:val="005D2399"/>
    <w:rsid w:val="00646D27"/>
    <w:rsid w:val="006948A5"/>
    <w:rsid w:val="006C1E3D"/>
    <w:rsid w:val="006E63EE"/>
    <w:rsid w:val="006E6801"/>
    <w:rsid w:val="0070636E"/>
    <w:rsid w:val="0073125F"/>
    <w:rsid w:val="0073236A"/>
    <w:rsid w:val="00733F2A"/>
    <w:rsid w:val="007E1682"/>
    <w:rsid w:val="00806BF0"/>
    <w:rsid w:val="00833C64"/>
    <w:rsid w:val="008E3380"/>
    <w:rsid w:val="00924371"/>
    <w:rsid w:val="009D59C3"/>
    <w:rsid w:val="00A20442"/>
    <w:rsid w:val="00AF1940"/>
    <w:rsid w:val="00B30D94"/>
    <w:rsid w:val="00B50863"/>
    <w:rsid w:val="00B513BD"/>
    <w:rsid w:val="00BD10F0"/>
    <w:rsid w:val="00C06354"/>
    <w:rsid w:val="00C46386"/>
    <w:rsid w:val="00C62F40"/>
    <w:rsid w:val="00D10F8D"/>
    <w:rsid w:val="00D366BA"/>
    <w:rsid w:val="00D709BC"/>
    <w:rsid w:val="00DD567C"/>
    <w:rsid w:val="00E21DE1"/>
    <w:rsid w:val="00E37983"/>
    <w:rsid w:val="00E55C0D"/>
    <w:rsid w:val="00EC4A1C"/>
    <w:rsid w:val="36AE9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701ADA1"/>
  <w15:docId w15:val="{C8553611-978F-4487-A83D-D545B65DD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  <w:lang w:val="zh-CN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wangga@kreatif.co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96</Words>
  <Characters>556</Characters>
  <Application>Microsoft Office Word</Application>
  <DocSecurity>0</DocSecurity>
  <Lines>37</Lines>
  <Paragraphs>20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lly Maulana Awangga</dc:creator>
  <cp:lastModifiedBy>Imron Sumadireja</cp:lastModifiedBy>
  <cp:revision>51</cp:revision>
  <cp:lastPrinted>2020-03-05T04:40:00Z</cp:lastPrinted>
  <dcterms:created xsi:type="dcterms:W3CDTF">2018-12-26T20:49:00Z</dcterms:created>
  <dcterms:modified xsi:type="dcterms:W3CDTF">2020-03-05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865</vt:lpwstr>
  </property>
</Properties>
</file>